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98C" w:rsidRDefault="00B40918" w:rsidP="00B40918">
      <w:pPr>
        <w:jc w:val="center"/>
      </w:pPr>
      <w:r>
        <w:rPr>
          <w:rFonts w:hint="eastAsia"/>
        </w:rPr>
        <w:t>个人</w:t>
      </w:r>
      <w:bookmarkStart w:id="0" w:name="_GoBack"/>
      <w:bookmarkEnd w:id="0"/>
      <w:r w:rsidR="00C769A4">
        <w:rPr>
          <w:rFonts w:hint="eastAsia"/>
        </w:rPr>
        <w:t>集群账号申请指南：</w:t>
      </w:r>
    </w:p>
    <w:p w:rsidR="00C769A4" w:rsidRDefault="00C769A4" w:rsidP="00C769A4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 xml:space="preserve">登录华大OA系统 </w:t>
      </w:r>
      <w:hyperlink r:id="rId7" w:history="1">
        <w:r w:rsidRPr="00C769A4">
          <w:rPr>
            <w:rStyle w:val="a8"/>
          </w:rPr>
          <w:t>http://bgioa.ge</w:t>
        </w:r>
        <w:r w:rsidRPr="00C769A4">
          <w:rPr>
            <w:rStyle w:val="a8"/>
          </w:rPr>
          <w:t>n</w:t>
        </w:r>
        <w:r w:rsidRPr="00C769A4">
          <w:rPr>
            <w:rStyle w:val="a8"/>
          </w:rPr>
          <w:t>omics.cn</w:t>
        </w:r>
      </w:hyperlink>
    </w:p>
    <w:p w:rsidR="00C769A4" w:rsidRDefault="00C769A4" w:rsidP="00C769A4">
      <w:pPr>
        <w:rPr>
          <w:rFonts w:hint="eastAsia"/>
        </w:rPr>
      </w:pPr>
      <w:r>
        <w:rPr>
          <w:noProof/>
        </w:rPr>
        <w:drawing>
          <wp:inline distT="0" distB="0" distL="0" distR="0" wp14:anchorId="0C64397E" wp14:editId="1EEC6E98">
            <wp:extent cx="5274310" cy="5348605"/>
            <wp:effectExtent l="0" t="0" r="254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4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69A4" w:rsidRDefault="00C769A4" w:rsidP="00C769A4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在 流程，全部流程 下 找到0113 集群个人账号申请，点击进入</w:t>
      </w:r>
    </w:p>
    <w:p w:rsidR="00C769A4" w:rsidRDefault="00C769A4" w:rsidP="00C769A4">
      <w:r>
        <w:rPr>
          <w:noProof/>
        </w:rPr>
        <w:drawing>
          <wp:inline distT="0" distB="0" distL="0" distR="0" wp14:anchorId="49C48ACA" wp14:editId="4DCE95E6">
            <wp:extent cx="5274310" cy="2318385"/>
            <wp:effectExtent l="0" t="0" r="254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918" w:rsidRDefault="00B40918" w:rsidP="00C769A4">
      <w:pPr>
        <w:rPr>
          <w:rFonts w:hint="eastAsia"/>
        </w:rPr>
      </w:pPr>
      <w:r>
        <w:rPr>
          <w:rFonts w:hint="eastAsia"/>
        </w:rPr>
        <w:t>填写账号组别</w:t>
      </w:r>
      <w:r w:rsidRPr="00B40918">
        <w:t>MGI_BIOINFO</w:t>
      </w:r>
      <w:r>
        <w:rPr>
          <w:rFonts w:hint="eastAsia"/>
        </w:rPr>
        <w:t>，填写部门资源协调人，点击右上角提交。等待审核。</w:t>
      </w:r>
    </w:p>
    <w:sectPr w:rsidR="00B4091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1D03" w:rsidRDefault="001D1D03" w:rsidP="00C769A4">
      <w:r>
        <w:separator/>
      </w:r>
    </w:p>
  </w:endnote>
  <w:endnote w:type="continuationSeparator" w:id="0">
    <w:p w:rsidR="001D1D03" w:rsidRDefault="001D1D03" w:rsidP="00C76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1D03" w:rsidRDefault="001D1D03" w:rsidP="00C769A4">
      <w:r>
        <w:separator/>
      </w:r>
    </w:p>
  </w:footnote>
  <w:footnote w:type="continuationSeparator" w:id="0">
    <w:p w:rsidR="001D1D03" w:rsidRDefault="001D1D03" w:rsidP="00C769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F513EF"/>
    <w:multiLevelType w:val="hybridMultilevel"/>
    <w:tmpl w:val="459CD82C"/>
    <w:lvl w:ilvl="0" w:tplc="2E6C7282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BAmMLC2NTCwsTCyUdpeDU4uLM/DyQAsNaAAheYWwsAAAA"/>
  </w:docVars>
  <w:rsids>
    <w:rsidRoot w:val="00144E32"/>
    <w:rsid w:val="00144E32"/>
    <w:rsid w:val="001D1D03"/>
    <w:rsid w:val="0041498C"/>
    <w:rsid w:val="0061742C"/>
    <w:rsid w:val="006A4799"/>
    <w:rsid w:val="00B40918"/>
    <w:rsid w:val="00C769A4"/>
    <w:rsid w:val="00D36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211382"/>
  <w15:chartTrackingRefBased/>
  <w15:docId w15:val="{9F89DB71-0787-4669-902C-88221F7BB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69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769A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769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769A4"/>
    <w:rPr>
      <w:sz w:val="18"/>
      <w:szCs w:val="18"/>
    </w:rPr>
  </w:style>
  <w:style w:type="paragraph" w:styleId="a7">
    <w:name w:val="List Paragraph"/>
    <w:basedOn w:val="a"/>
    <w:uiPriority w:val="34"/>
    <w:qFormat/>
    <w:rsid w:val="00C769A4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C769A4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C769A4"/>
    <w:rPr>
      <w:color w:val="808080"/>
      <w:shd w:val="clear" w:color="auto" w:fill="E6E6E6"/>
    </w:rPr>
  </w:style>
  <w:style w:type="character" w:styleId="aa">
    <w:name w:val="FollowedHyperlink"/>
    <w:basedOn w:val="a0"/>
    <w:uiPriority w:val="99"/>
    <w:semiHidden/>
    <w:unhideWhenUsed/>
    <w:rsid w:val="00C769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bgioa.genomics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Shiyi Du</cp:lastModifiedBy>
  <cp:revision>2</cp:revision>
  <dcterms:created xsi:type="dcterms:W3CDTF">2018-02-07T02:33:00Z</dcterms:created>
  <dcterms:modified xsi:type="dcterms:W3CDTF">2018-02-07T02:46:00Z</dcterms:modified>
</cp:coreProperties>
</file>